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859"/>
        <w:tblLook w:firstRow="1" w:lastRow="0" w:firstColumn="0" w:lastColumn="0" w:noHBand="0" w:noVBand="1"/>
      </w:tblPr>
      <w:tblGrid>
        <w:gridCol w:w="3256"/>
        <w:gridCol w:w="1878"/>
        <w:gridCol w:w="1184"/>
        <w:gridCol w:w="1356"/>
        <w:gridCol w:w="1184"/>
      </w:tblGrid>
      <w:tr>
        <w:trPr>
          <w:cantSplit/>
          <w:trHeight w:val="327" w:hRule="auto"/>
          <w:tblHeader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able 1. Participant characteristics.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Experimental group</w:t>
            </w:r>
          </w:p>
        </w:tc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ontrol group</w:t>
            </w:r>
          </w:p>
        </w:tc>
      </w:tr>
      <w:tr>
        <w:trPr>
          <w:cantSplit/>
          <w:trHeight w:val="396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Femal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al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Femal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ale</w:t>
            </w:r>
          </w:p>
        </w:tc>
      </w:tr>
      <w:tr>
        <w:trPr>
          <w:cantSplit/>
          <w:trHeight w:val="3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16"/>
                <w:szCs w:val="16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ge (yr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3.7 (3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5.7 (5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4.1 (3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5.5 (5.5)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ody mass, (k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4.0 (9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7.5 (8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3.7 (0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6.0 (7.0)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tature (cm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67.8 (8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77.2 (3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66.0 (3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81.8 (5.0)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ody mass index (kg m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111111"/>
              </w:rPr>
              <w:t xml:space="preserve">-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2.7 (2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4.7 (2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3.2 (1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3.1 (3.2)</w:t>
            </w:r>
          </w:p>
        </w:tc>
      </w:tr>
      <w:tr>
        <w:trPr>
          <w:cantSplit/>
          <w:trHeight w:val="401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ody fat (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0.8 (30.8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5.1 (25.1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0.3 (30.3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7.9 (17.9)</w:t>
            </w:r>
          </w:p>
        </w:tc>
      </w:tr>
    </w:tbl>
    <w:p>
      <w:pPr>
        <w:pStyle w:val="FirstParagraph"/>
      </w:pPr>
      <w:r>
        <w:t xml:space="preserve">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4520"/>
        <w:tblLook w:firstRow="1" w:lastRow="0" w:firstColumn="0" w:lastColumn="0" w:noHBand="0" w:noVBand="1"/>
      </w:tblPr>
      <w:tblGrid>
        <w:gridCol w:w="4936"/>
        <w:gridCol w:w="3114"/>
        <w:gridCol w:w="3503"/>
        <w:gridCol w:w="2967"/>
      </w:tblGrid>
      <w:tr>
        <w:trPr>
          <w:cantSplit/>
          <w:trHeight w:val="332" w:hRule="auto"/>
          <w:tblHeader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able 2. Primer sequences and average performance.</w:t>
            </w:r>
          </w:p>
        </w:tc>
      </w:tr>
      <w:tr>
        <w:trPr>
          <w:cantSplit/>
          <w:trHeight w:val="438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ymbo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ranscript nam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equenc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ean Cq (SD) and efficiency</w:t>
            </w:r>
          </w:p>
        </w:tc>
      </w:tr>
      <w:tr>
        <w:trPr>
          <w:cantSplit/>
          <w:trHeight w:val="401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NA47S ETS</w:t>
            </w:r>
          </w:p>
        </w:tc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5S pre-ribosomal R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: 5'-CTGTCGCTGGAGAGGTTGG-3'</w:t>
            </w:r>
          </w:p>
        </w:tc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7.3 (1.9), E = 1.84</w:t>
            </w:r>
          </w:p>
        </w:tc>
      </w:tr>
      <w:tr>
        <w:trPr>
          <w:cantSplit/>
          <w:trHeight w:val="369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: 3'-GGACGCGCGAGAGAACAG-5'</w:t>
            </w:r>
          </w:p>
        </w:tc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</w:tr>
      <w:tr>
        <w:trPr>
          <w:cantSplit/>
          <w:trHeight w:val="401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NA45S ETS</w:t>
            </w:r>
          </w:p>
        </w:tc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5S pre-ribosomal R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: 5'-GCCTTCTCTAGCGATCTGAGAG-3'</w:t>
            </w:r>
          </w:p>
        </w:tc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4.0 (2.2), E = 1.89</w:t>
            </w:r>
          </w:p>
        </w:tc>
      </w:tr>
      <w:tr>
        <w:trPr>
          <w:cantSplit/>
          <w:trHeight w:val="369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: 3'-CCATAACGGAGGCAGAGACA-5'</w:t>
            </w:r>
          </w:p>
        </w:tc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</w:tr>
      <w:tr>
        <w:trPr>
          <w:cantSplit/>
          <w:trHeight w:val="401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NA45S ITS</w:t>
            </w:r>
          </w:p>
        </w:tc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5S pre-ribosomal R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: 5'-TCCGAGACGCGACCTCAG-3'</w:t>
            </w:r>
          </w:p>
        </w:tc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2.2 (2.2), E = 2.14</w:t>
            </w:r>
          </w:p>
        </w:tc>
      </w:tr>
      <w:tr>
        <w:trPr>
          <w:cantSplit/>
          <w:trHeight w:val="369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: 3'-TCGCCGTTACTGAGGGAATC-5'</w:t>
            </w:r>
          </w:p>
        </w:tc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</w:tr>
      <w:tr>
        <w:trPr>
          <w:cantSplit/>
          <w:trHeight w:val="401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NA5-8S</w:t>
            </w:r>
          </w:p>
        </w:tc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.8S ribosomal R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: 5'-ACTCTTAGCGGTGGATCACTC-3'</w:t>
            </w:r>
          </w:p>
        </w:tc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5.7 (1.9), E = 1.96</w:t>
            </w:r>
          </w:p>
        </w:tc>
      </w:tr>
      <w:tr>
        <w:trPr>
          <w:cantSplit/>
          <w:trHeight w:val="369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: 3'-GTGTCGATGATCAATGTGTCCTG-5'</w:t>
            </w:r>
          </w:p>
        </w:tc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</w:tr>
      <w:tr>
        <w:trPr>
          <w:cantSplit/>
          <w:trHeight w:val="401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NA28S</w:t>
            </w:r>
          </w:p>
        </w:tc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8S ribosomal R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: 5'-TGACGCGATGTGATTTCTGC-3'</w:t>
            </w:r>
          </w:p>
        </w:tc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.7 (1.8), E = 2.07</w:t>
            </w:r>
          </w:p>
        </w:tc>
      </w:tr>
      <w:tr>
        <w:trPr>
          <w:cantSplit/>
          <w:trHeight w:val="369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: 3'-TAGATGACGAGGCATTTGGC-5'</w:t>
            </w:r>
          </w:p>
        </w:tc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</w:tr>
      <w:tr>
        <w:trPr>
          <w:cantSplit/>
          <w:trHeight w:val="401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NA18S</w:t>
            </w:r>
          </w:p>
        </w:tc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8S ribosomal R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: 5'-TGCATGGCCGTTCTTAGTTG-3'</w:t>
            </w:r>
          </w:p>
        </w:tc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.3 (2.9), E = 1.98</w:t>
            </w:r>
          </w:p>
        </w:tc>
      </w:tr>
      <w:tr>
        <w:trPr>
          <w:cantSplit/>
          <w:trHeight w:val="369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: 3'-AACGCCACTTGTCCCTCTAAG-5'</w:t>
            </w:r>
          </w:p>
        </w:tc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</w:tr>
      <w:tr>
        <w:trPr>
          <w:cantSplit/>
          <w:trHeight w:val="401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NA5S</w:t>
            </w:r>
          </w:p>
        </w:tc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S ribosomal R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: 5'-TACGGCCATACCACCCTGAAC-3'</w:t>
            </w:r>
          </w:p>
        </w:tc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7.1 (2.2), E = 2.00</w:t>
            </w:r>
          </w:p>
        </w:tc>
      </w:tr>
      <w:tr>
        <w:trPr>
          <w:cantSplit/>
          <w:trHeight w:val="369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: 3'-GGTCTCCCATCCAAGTACTAACC-5'</w:t>
            </w:r>
          </w:p>
        </w:tc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</w:tr>
      <w:tr>
        <w:trPr>
          <w:cantSplit/>
          <w:trHeight w:val="401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PL32</w:t>
            </w:r>
          </w:p>
        </w:tc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ibosomal protein L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: 5'-AAGTTCCTGGTCCACAACG-3'</w:t>
            </w:r>
          </w:p>
        </w:tc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2.0 (1.6), E = 1.93</w:t>
            </w:r>
          </w:p>
        </w:tc>
      </w:tr>
      <w:tr>
        <w:trPr>
          <w:cantSplit/>
          <w:trHeight w:val="369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: 3'-CGGCACAGTAAGATTTGTTGC-5'</w:t>
            </w:r>
          </w:p>
        </w:tc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</w:tr>
      <w:tr>
        <w:trPr>
          <w:cantSplit/>
          <w:trHeight w:val="401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PS6</w:t>
            </w:r>
          </w:p>
        </w:tc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ibosomal protein S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: 5'-TTGAAGTGGACGATGAACGC-3'</w:t>
            </w:r>
          </w:p>
        </w:tc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2.3 (1.7), E = 1.96</w:t>
            </w:r>
          </w:p>
        </w:tc>
      </w:tr>
      <w:tr>
        <w:trPr>
          <w:cantSplit/>
          <w:trHeight w:val="369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: 3'-GGACCACATAACCCTTCCATTC-5'</w:t>
            </w:r>
          </w:p>
        </w:tc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</w:tr>
      <w:tr>
        <w:trPr>
          <w:cantSplit/>
          <w:trHeight w:val="401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BTF [1,4]</w:t>
            </w:r>
          </w:p>
        </w:tc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stream bindning transcription fact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: 5'-CCGATTCAGGGAGGATCACC-3'</w:t>
            </w:r>
          </w:p>
        </w:tc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8.4 (2.7), E = 1.87</w:t>
            </w:r>
          </w:p>
        </w:tc>
      </w:tr>
      <w:tr>
        <w:trPr>
          <w:cantSplit/>
          <w:trHeight w:val="369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: 3'-ACCTCCTTCGTAGTGGCATC-5'</w:t>
            </w:r>
          </w:p>
        </w:tc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</w:tr>
      <w:tr>
        <w:trPr>
          <w:cantSplit/>
          <w:trHeight w:val="401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BTF [2,3]</w:t>
            </w:r>
          </w:p>
        </w:tc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stream bindning transcription fact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: 5'-CGGCCAGATGAGATCATGAGAG-3'</w:t>
            </w:r>
          </w:p>
        </w:tc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8.0 (1.8), E = 1.88</w:t>
            </w:r>
          </w:p>
        </w:tc>
      </w:tr>
      <w:tr>
        <w:trPr>
          <w:cantSplit/>
          <w:trHeight w:val="369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: 3'-GGGTGGACTTGGTGATACCC-5'</w:t>
            </w:r>
          </w:p>
        </w:tc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</w:tr>
      <w:tr>
        <w:trPr>
          <w:cantSplit/>
          <w:trHeight w:val="401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YH7</w:t>
            </w:r>
          </w:p>
        </w:tc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yosin heavy chain 7 (MHCslow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: 5'-AGGAGCTCACCTACCAGACG-3'</w:t>
            </w:r>
          </w:p>
        </w:tc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9.5 (2.3), E = 1.93</w:t>
            </w:r>
          </w:p>
        </w:tc>
      </w:tr>
      <w:tr>
        <w:trPr>
          <w:cantSplit/>
          <w:trHeight w:val="369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: 3'-TGCAGCTTGTCTACCAGGTC-5'</w:t>
            </w:r>
          </w:p>
        </w:tc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</w:tr>
      <w:tr>
        <w:trPr>
          <w:cantSplit/>
          <w:trHeight w:val="401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YH2</w:t>
            </w:r>
          </w:p>
        </w:tc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yosin heavy chain 2 (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: 5'-CCAGGGTACGGGAGCTG-3'</w:t>
            </w:r>
          </w:p>
        </w:tc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8.0 (1.9), E = 1.99</w:t>
            </w:r>
          </w:p>
        </w:tc>
      </w:tr>
      <w:tr>
        <w:trPr>
          <w:cantSplit/>
          <w:trHeight w:val="369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: 3'-TCACTCGCCTCTCATGTTTG-5'</w:t>
            </w:r>
          </w:p>
        </w:tc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</w:tr>
      <w:tr>
        <w:trPr>
          <w:cantSplit/>
          <w:trHeight w:val="401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YH1</w:t>
            </w:r>
          </w:p>
        </w:tc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yosin heavy chain 1 (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: 5'-GGCCAGGGTTCGTGAACTT-3'</w:t>
            </w:r>
          </w:p>
        </w:tc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2.0 (2.5), E = 1.94</w:t>
            </w:r>
          </w:p>
        </w:tc>
      </w:tr>
      <w:tr>
        <w:trPr>
          <w:cantSplit/>
          <w:trHeight w:val="369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: 3'-TGCGTAGACCCTTGACAGC-5'</w:t>
            </w:r>
          </w:p>
        </w:tc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</w:tr>
      <w:tr>
        <w:trPr>
          <w:cantSplit/>
          <w:trHeight w:val="401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ambda</w:t>
            </w:r>
          </w:p>
        </w:tc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ambda external referen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: 5'-Proprietary-3'</w:t>
            </w:r>
          </w:p>
        </w:tc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2.2 (2.0), E = 1.98</w:t>
            </w:r>
          </w:p>
        </w:tc>
      </w:tr>
      <w:tr>
        <w:trPr>
          <w:cantSplit/>
          <w:trHeight w:val="399" w:hRule="auto"/>
        </w:trPr>
        <w:tc>
          <w:tcPr>
            <w:vMerge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: 3'-Proprietary-5'</w:t>
            </w:r>
          </w:p>
        </w:tc>
        <w:tc>
          <w:tcPr>
            <w:vMerge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</dc:title>
  <dc:creator/>
  <cp:keywords/>
  <dcterms:created xsi:type="dcterms:W3CDTF">2020-08-27T09:02:18Z</dcterms:created>
  <dcterms:modified xsi:type="dcterms:W3CDTF">2020-08-27T09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>rmarkdown::word_document</vt:lpwstr>
  </property>
</Properties>
</file>